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D6EEA" w14:textId="01688950" w:rsidR="00C57A3F" w:rsidRPr="003B623A" w:rsidRDefault="00C57A3F" w:rsidP="008A12DD">
      <w:pPr>
        <w:spacing w:line="240" w:lineRule="auto"/>
        <w:jc w:val="center"/>
        <w:rPr>
          <w:b/>
          <w:sz w:val="20"/>
          <w:szCs w:val="20"/>
          <w:lang w:val="en-GB"/>
        </w:rPr>
      </w:pPr>
      <w:r w:rsidRPr="003B623A">
        <w:rPr>
          <w:noProof/>
          <w:lang w:eastAsia="ja-JP"/>
        </w:rPr>
        <w:drawing>
          <wp:inline distT="0" distB="0" distL="0" distR="0" wp14:anchorId="05364411" wp14:editId="3CC2511F">
            <wp:extent cx="4597400" cy="985520"/>
            <wp:effectExtent l="0" t="0" r="0" b="5080"/>
            <wp:docPr id="2" name="Picture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metin içeren bir resim&#10;&#10;Açıklama otomatik olarak oluşturuldu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98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6E487" w14:textId="77777777" w:rsidR="00C70B09" w:rsidRPr="003B623A" w:rsidRDefault="00C57A3F" w:rsidP="008A12DD">
      <w:pPr>
        <w:spacing w:line="240" w:lineRule="auto"/>
        <w:jc w:val="center"/>
        <w:rPr>
          <w:sz w:val="20"/>
          <w:szCs w:val="20"/>
          <w:lang w:val="en-GB"/>
        </w:rPr>
      </w:pPr>
      <w:r w:rsidRPr="003B623A">
        <w:rPr>
          <w:noProof/>
          <w:lang w:eastAsia="ja-JP"/>
        </w:rPr>
        <w:drawing>
          <wp:inline distT="0" distB="0" distL="0" distR="0" wp14:anchorId="2CBEC090" wp14:editId="2CEE2BC1">
            <wp:extent cx="1104900" cy="1038225"/>
            <wp:effectExtent l="0" t="0" r="0" b="9525"/>
            <wp:docPr id="1" name="Resim 1" descr="C:\Users\HP\AppData\Local\Microsoft\Windows\INetCache\Content.Word\dergi 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C:\Users\HP\AppData\Local\Microsoft\Windows\INetCache\Content.Word\dergi logo.jpeg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529BA" w14:textId="0E7DC085" w:rsidR="008075E8" w:rsidRPr="003B623A" w:rsidRDefault="00AB3603" w:rsidP="008A12DD">
      <w:pPr>
        <w:spacing w:line="240" w:lineRule="auto"/>
        <w:jc w:val="center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Author </w:t>
      </w:r>
      <w:r w:rsidR="00B21517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Disclosure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 Form on </w:t>
      </w:r>
      <w:r w:rsidR="008A12DD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E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thics Committee Approval</w:t>
      </w:r>
      <w:r w:rsidR="008A12DD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, 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Financial Support</w:t>
      </w:r>
      <w:r w:rsidR="008075E8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, 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Conflict of Interest</w:t>
      </w:r>
      <w:r w:rsidR="008075E8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and</w:t>
      </w:r>
      <w:r w:rsidR="00DE1947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Authorship Contribution </w:t>
      </w:r>
    </w:p>
    <w:p w14:paraId="51C7AD3C" w14:textId="3C1F259E" w:rsidR="008A12DD" w:rsidRPr="003B623A" w:rsidRDefault="003A03DB" w:rsidP="008A12DD">
      <w:pPr>
        <w:spacing w:line="240" w:lineRule="auto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Manuscript</w:t>
      </w:r>
      <w:r w:rsidR="00B21517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 Title</w:t>
      </w:r>
      <w:r w:rsidR="008A12DD"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:</w:t>
      </w:r>
      <w:r w:rsidR="008A12DD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….</w:t>
      </w:r>
    </w:p>
    <w:p w14:paraId="5DA22CE6" w14:textId="566026FB" w:rsidR="00301318" w:rsidRPr="003B623A" w:rsidRDefault="00E8444D" w:rsidP="008A12DD">
      <w:pPr>
        <w:spacing w:line="240" w:lineRule="auto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Ethics Committee Approval</w:t>
      </w:r>
    </w:p>
    <w:p w14:paraId="4791E7BB" w14:textId="5B55ACB3" w:rsidR="008F5A5C" w:rsidRPr="003B623A" w:rsidRDefault="008F5A5C" w:rsidP="008F5A5C">
      <w:pPr>
        <w:pStyle w:val="ListeParagraf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If your </w:t>
      </w:r>
      <w:r w:rsidR="00954303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paper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is </w:t>
      </w:r>
      <w:r w:rsidR="00954303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a 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research that requires ethics committee approval, has ethics committee approval been obtained? Is this </w:t>
      </w:r>
      <w:r w:rsidR="00B77E09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indicated in the method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="00B77E09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section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?</w:t>
      </w:r>
      <w:r w:rsidR="001B0A95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.....</w:t>
      </w:r>
    </w:p>
    <w:p w14:paraId="5D91E945" w14:textId="3C923D29" w:rsidR="00A42119" w:rsidRPr="003B623A" w:rsidRDefault="001B0A95" w:rsidP="00A42119">
      <w:pPr>
        <w:spacing w:line="240" w:lineRule="auto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 xml:space="preserve">Financial Support, Conflict of Interest and Authorship Contribution Level </w:t>
      </w:r>
    </w:p>
    <w:p w14:paraId="29579CB7" w14:textId="13926443" w:rsidR="008075E8" w:rsidRPr="003B623A" w:rsidRDefault="00E6213B" w:rsidP="008A12DD">
      <w:pPr>
        <w:spacing w:line="240" w:lineRule="auto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1)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="00414609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For</w:t>
      </w:r>
      <w:r w:rsidR="00280084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single-authored </w:t>
      </w:r>
      <w:r w:rsidR="00F31FEC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papers</w:t>
      </w:r>
      <w:r w:rsidR="00280084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, the following two items should be explained</w:t>
      </w:r>
      <w:r w:rsidR="00954303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,</w:t>
      </w:r>
      <w:r w:rsidR="00280084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and the document should be signed by the author and uploaded to the system:</w:t>
      </w:r>
      <w:r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8075E8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-</w:t>
      </w:r>
      <w:r w:rsidR="00152375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Individuals/Institutions/</w:t>
      </w:r>
      <w:r w:rsidR="003A03DB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Agencies/</w:t>
      </w:r>
      <w:r w:rsidR="00152375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Companies or Non-Governmental Organizations </w:t>
      </w:r>
      <w:r w:rsidR="00FA3D30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that are providing Financial Support: ….</w:t>
      </w:r>
      <w:r w:rsidR="00FA3D30"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t xml:space="preserve"> </w:t>
      </w:r>
      <w:r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8075E8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-</w:t>
      </w:r>
      <w:r w:rsidR="00874A7F" w:rsidRPr="003B623A">
        <w:rPr>
          <w:lang w:val="en-GB"/>
        </w:rPr>
        <w:t xml:space="preserve"> </w:t>
      </w:r>
      <w:r w:rsidR="00874A7F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Conflict of Interest: </w:t>
      </w:r>
      <w:r w:rsidR="00874A7F" w:rsidRPr="003B623A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>(Indicate whether there is a conflict of interest with any person or institution/agency/company/organization)</w:t>
      </w:r>
      <w:r w:rsidR="00874A7F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</w:p>
    <w:p w14:paraId="63D45319" w14:textId="7B7E7F6E" w:rsidR="00BA0FB2" w:rsidRDefault="00E6213B" w:rsidP="00565F34">
      <w:pPr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  <w:lang w:val="en-GB"/>
        </w:rPr>
        <w:t>2)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="00414609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For </w:t>
      </w:r>
      <w:r w:rsidR="00954303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papers</w:t>
      </w:r>
      <w:r w:rsidR="00414609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with two or more authors, the following three items should be explained</w:t>
      </w:r>
      <w:r w:rsidR="00954303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,</w:t>
      </w:r>
      <w:r w:rsidR="00414609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and the document should be signed by all authors or the corresponding author and uploaded to the system:</w:t>
      </w:r>
    </w:p>
    <w:p w14:paraId="2AD37F09" w14:textId="32AD630F" w:rsidR="00565F34" w:rsidRPr="003B623A" w:rsidRDefault="00E6213B" w:rsidP="00565F34">
      <w:pPr>
        <w:rPr>
          <w:rFonts w:ascii="Times New Roman" w:hAnsi="Times New Roman" w:cs="Times New Roman"/>
          <w:i/>
          <w:iCs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-</w:t>
      </w:r>
      <w:r w:rsidR="008D0C22" w:rsidRPr="003B623A">
        <w:rPr>
          <w:lang w:val="en-GB"/>
        </w:rPr>
        <w:t xml:space="preserve"> </w:t>
      </w:r>
      <w:r w:rsidR="00BA0FB2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Researcher Contribution</w:t>
      </w:r>
      <w:r w:rsidR="008D0C22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: </w:t>
      </w:r>
      <w:r w:rsidR="008D0C22" w:rsidRPr="003B623A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>(</w:t>
      </w:r>
      <w:r w:rsidR="008D0C22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Specify </w:t>
      </w:r>
      <w:r w:rsidR="00954303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the </w:t>
      </w:r>
      <w:r w:rsidR="00055F91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>percentage</w:t>
      </w:r>
      <w:r w:rsidR="00BA0FB2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 of contribution</w:t>
      </w:r>
      <w:r w:rsidR="00BF0DFF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 </w:t>
      </w:r>
      <w:r w:rsidR="008D0C22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>and then write as</w:t>
      </w:r>
      <w:r w:rsidR="00055F91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 shown</w:t>
      </w:r>
      <w:r w:rsidR="008D0C22" w:rsidRP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 in the example</w:t>
      </w:r>
      <w:r w:rsidR="00055F91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 xml:space="preserve"> below:</w:t>
      </w:r>
      <w:r w:rsidR="008D0C22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</w:p>
    <w:p w14:paraId="333A95C3" w14:textId="54AB256F" w:rsidR="008939DA" w:rsidRPr="003B623A" w:rsidRDefault="008D0C22" w:rsidP="00803CBE">
      <w:pPr>
        <w:spacing w:line="240" w:lineRule="auto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>Design of the Manuscript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O. Göksu, S. Ökten. 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>Literature Review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O. Göksu. 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Data </w:t>
      </w:r>
      <w:r w:rsidR="00B77E09">
        <w:rPr>
          <w:rFonts w:ascii="Times New Roman" w:hAnsi="Times New Roman" w:cs="Times New Roman"/>
          <w:i/>
          <w:iCs/>
          <w:sz w:val="24"/>
          <w:szCs w:val="24"/>
          <w:lang w:val="en-GB"/>
        </w:rPr>
        <w:t>Acquisition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and Analysis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S. Ökten. 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>Conclusion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O. Göksu. </w:t>
      </w:r>
      <w:r w:rsidR="00BF0DFF">
        <w:rPr>
          <w:rFonts w:ascii="Times New Roman" w:hAnsi="Times New Roman" w:cs="Times New Roman"/>
          <w:i/>
          <w:iCs/>
          <w:sz w:val="24"/>
          <w:szCs w:val="24"/>
          <w:lang w:val="en-GB"/>
        </w:rPr>
        <w:t>Proofr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>eading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</w:t>
      </w:r>
      <w:r w:rsidR="00574105">
        <w:rPr>
          <w:rFonts w:ascii="Times New Roman" w:hAnsi="Times New Roman" w:cs="Times New Roman"/>
          <w:i/>
          <w:iCs/>
          <w:sz w:val="24"/>
          <w:szCs w:val="24"/>
          <w:lang w:val="en-GB"/>
        </w:rPr>
        <w:t>Revision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333150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and </w:t>
      </w:r>
      <w:r w:rsidR="00574105">
        <w:rPr>
          <w:rFonts w:ascii="Times New Roman" w:hAnsi="Times New Roman" w:cs="Times New Roman"/>
          <w:i/>
          <w:iCs/>
          <w:sz w:val="24"/>
          <w:szCs w:val="24"/>
          <w:lang w:val="en-GB"/>
        </w:rPr>
        <w:t>Accountability</w:t>
      </w:r>
      <w:r w:rsidR="00565F34" w:rsidRPr="003B623A">
        <w:rPr>
          <w:rFonts w:ascii="Times New Roman" w:hAnsi="Times New Roman" w:cs="Times New Roman"/>
          <w:i/>
          <w:iCs/>
          <w:sz w:val="24"/>
          <w:szCs w:val="24"/>
          <w:lang w:val="en-GB"/>
        </w:rPr>
        <w:t>: O. Göksu, S. Ökten.</w:t>
      </w:r>
      <w:r w:rsidR="001021EC" w:rsidRPr="003B623A">
        <w:rPr>
          <w:sz w:val="24"/>
          <w:szCs w:val="24"/>
          <w:lang w:val="en-GB"/>
        </w:rPr>
        <w:t>)</w:t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-</w:t>
      </w:r>
      <w:r w:rsidR="00D15A27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Individuals/Institutions/</w:t>
      </w:r>
      <w:r w:rsidR="00BF0DF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Agencies/</w:t>
      </w:r>
      <w:r w:rsidR="00D15A27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Companies or Non-Governmental Organizations that are providing Financial Support:</w:t>
      </w:r>
      <w:r w:rsidR="00524C60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…</w:t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lang w:val="en-GB"/>
        </w:rPr>
        <w:br/>
      </w:r>
      <w:r w:rsidR="00E6213B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- </w:t>
      </w:r>
      <w:r w:rsidR="00D15A27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Conflict of Interest: </w:t>
      </w:r>
      <w:r w:rsidR="00D15A27" w:rsidRPr="003B623A">
        <w:rPr>
          <w:rFonts w:ascii="Times New Roman" w:hAnsi="Times New Roman" w:cs="Times New Roman"/>
          <w:i/>
          <w:color w:val="111111"/>
          <w:sz w:val="24"/>
          <w:szCs w:val="24"/>
          <w:shd w:val="clear" w:color="auto" w:fill="FFFFFF"/>
          <w:lang w:val="en-GB"/>
        </w:rPr>
        <w:t>(Indicate whether there is a conflict of interest with any person or institution/agency/company/organization)</w:t>
      </w:r>
      <w:r w:rsidR="00D15A27"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 </w:t>
      </w:r>
    </w:p>
    <w:p w14:paraId="20430E89" w14:textId="74C51FF1" w:rsidR="006053D2" w:rsidRPr="003B623A" w:rsidRDefault="00803CBE" w:rsidP="00A42119">
      <w:pPr>
        <w:rPr>
          <w:sz w:val="24"/>
          <w:szCs w:val="24"/>
          <w:lang w:val="en-GB"/>
        </w:rPr>
      </w:pP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I </w:t>
      </w:r>
      <w:r w:rsidR="00A1442E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hereby 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agree to submit this manuscript, </w:t>
      </w:r>
      <w:r w:rsidR="00B21517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 xml:space="preserve">as 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finalized and app</w:t>
      </w:r>
      <w:r w:rsidR="00B21517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roved by the author(s), to the J</w:t>
      </w:r>
      <w:r w:rsidRPr="003B623A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GB"/>
        </w:rPr>
        <w:t>ournal of Communication and Diplomacy.</w:t>
      </w:r>
    </w:p>
    <w:p w14:paraId="7DC0B67A" w14:textId="0C278602" w:rsidR="00301318" w:rsidRPr="003B623A" w:rsidRDefault="00803CBE" w:rsidP="00A42119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  <w:lang w:val="en-GB"/>
        </w:rPr>
      </w:pPr>
      <w:r w:rsidRPr="003B623A">
        <w:rPr>
          <w:rFonts w:ascii="Times New Roman" w:hAnsi="Times New Roman" w:cs="Times New Roman"/>
          <w:sz w:val="18"/>
          <w:szCs w:val="18"/>
          <w:lang w:val="en-GB"/>
        </w:rPr>
        <w:t xml:space="preserve">Name and Surname of the Corresponding Author </w:t>
      </w:r>
      <w:r w:rsidR="00301318" w:rsidRPr="003B623A">
        <w:rPr>
          <w:rFonts w:ascii="Times New Roman" w:hAnsi="Times New Roman" w:cs="Times New Roman"/>
          <w:sz w:val="18"/>
          <w:szCs w:val="18"/>
          <w:lang w:val="en-GB"/>
        </w:rPr>
        <w:t xml:space="preserve">/ </w:t>
      </w:r>
    </w:p>
    <w:p w14:paraId="6037642D" w14:textId="6F677FBA" w:rsidR="00301318" w:rsidRPr="003B623A" w:rsidRDefault="00803CBE" w:rsidP="00A42119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  <w:lang w:val="en-GB"/>
        </w:rPr>
      </w:pPr>
      <w:r w:rsidRPr="003B623A">
        <w:rPr>
          <w:rFonts w:ascii="Times New Roman" w:hAnsi="Times New Roman" w:cs="Times New Roman"/>
          <w:sz w:val="18"/>
          <w:szCs w:val="18"/>
          <w:lang w:val="en-GB"/>
        </w:rPr>
        <w:t>Signature and Date</w:t>
      </w:r>
      <w:r w:rsidR="00565F34" w:rsidRPr="003B623A">
        <w:rPr>
          <w:rFonts w:ascii="Times New Roman" w:hAnsi="Times New Roman" w:cs="Times New Roman"/>
          <w:sz w:val="18"/>
          <w:szCs w:val="18"/>
          <w:lang w:val="en-GB"/>
        </w:rPr>
        <w:t xml:space="preserve"> /</w:t>
      </w:r>
    </w:p>
    <w:p w14:paraId="1E7D19DF" w14:textId="5A6200A1" w:rsidR="00565F34" w:rsidRPr="003B623A" w:rsidRDefault="00803CBE" w:rsidP="00A42119">
      <w:pPr>
        <w:spacing w:line="240" w:lineRule="auto"/>
        <w:jc w:val="right"/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>Cell Phone Number</w:t>
      </w:r>
      <w:r w:rsidR="00565F34"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 xml:space="preserve"> /</w:t>
      </w:r>
    </w:p>
    <w:p w14:paraId="7DBBD076" w14:textId="05A8BFA4" w:rsidR="00565F34" w:rsidRPr="003B623A" w:rsidRDefault="00CE0A75" w:rsidP="005A36DA">
      <w:pPr>
        <w:spacing w:line="240" w:lineRule="auto"/>
        <w:jc w:val="right"/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</w:pPr>
      <w:r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>E-Mail and</w:t>
      </w:r>
      <w:r w:rsidR="00803CBE"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 xml:space="preserve"> C</w:t>
      </w:r>
      <w:r w:rsidR="007F2BBF"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>orresponde</w:t>
      </w:r>
      <w:r w:rsidR="00803CBE"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>nce Address</w:t>
      </w:r>
      <w:r w:rsidR="00565F34" w:rsidRPr="003B623A">
        <w:rPr>
          <w:rFonts w:ascii="Times New Roman" w:hAnsi="Times New Roman" w:cs="Times New Roman"/>
          <w:color w:val="111111"/>
          <w:sz w:val="18"/>
          <w:szCs w:val="18"/>
          <w:shd w:val="clear" w:color="auto" w:fill="FFFFFF"/>
          <w:lang w:val="en-GB"/>
        </w:rPr>
        <w:t>/</w:t>
      </w:r>
    </w:p>
    <w:sectPr w:rsidR="00565F34" w:rsidRPr="003B623A" w:rsidSect="00BA0FB2">
      <w:headerReference w:type="default" r:id="rId10"/>
      <w:footerReference w:type="default" r:id="rId11"/>
      <w:pgSz w:w="11906" w:h="16838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6BC57" w14:textId="77777777" w:rsidR="004A2207" w:rsidRDefault="004A2207" w:rsidP="008075E8">
      <w:pPr>
        <w:spacing w:after="0" w:line="240" w:lineRule="auto"/>
      </w:pPr>
      <w:r>
        <w:separator/>
      </w:r>
    </w:p>
  </w:endnote>
  <w:endnote w:type="continuationSeparator" w:id="0">
    <w:p w14:paraId="0D8DEE98" w14:textId="77777777" w:rsidR="004A2207" w:rsidRDefault="004A2207" w:rsidP="00807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754878"/>
      <w:docPartObj>
        <w:docPartGallery w:val="Page Numbers (Bottom of Page)"/>
        <w:docPartUnique/>
      </w:docPartObj>
    </w:sdtPr>
    <w:sdtContent>
      <w:p w14:paraId="1A661E44" w14:textId="49C3CC74" w:rsidR="008075E8" w:rsidRDefault="008075E8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FEC">
          <w:rPr>
            <w:noProof/>
          </w:rPr>
          <w:t>1</w:t>
        </w:r>
        <w:r>
          <w:fldChar w:fldCharType="end"/>
        </w:r>
      </w:p>
    </w:sdtContent>
  </w:sdt>
  <w:p w14:paraId="032C20AA" w14:textId="77777777" w:rsidR="008075E8" w:rsidRDefault="008075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3F1D9" w14:textId="77777777" w:rsidR="004A2207" w:rsidRDefault="004A2207" w:rsidP="008075E8">
      <w:pPr>
        <w:spacing w:after="0" w:line="240" w:lineRule="auto"/>
      </w:pPr>
      <w:r>
        <w:separator/>
      </w:r>
    </w:p>
  </w:footnote>
  <w:footnote w:type="continuationSeparator" w:id="0">
    <w:p w14:paraId="5AC47051" w14:textId="77777777" w:rsidR="004A2207" w:rsidRDefault="004A2207" w:rsidP="008075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E43F" w14:textId="219D0959" w:rsidR="008075E8" w:rsidRDefault="008075E8" w:rsidP="00C57A3F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12172"/>
    <w:multiLevelType w:val="hybridMultilevel"/>
    <w:tmpl w:val="881AF5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688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MDEzsTQyMDY2MbBU0lEKTi0uzszPAykwrAUAEeAoGCwAAAA="/>
  </w:docVars>
  <w:rsids>
    <w:rsidRoot w:val="008F5C62"/>
    <w:rsid w:val="00032534"/>
    <w:rsid w:val="00055F91"/>
    <w:rsid w:val="000B3FD0"/>
    <w:rsid w:val="001021EC"/>
    <w:rsid w:val="001066AD"/>
    <w:rsid w:val="00107A99"/>
    <w:rsid w:val="00152375"/>
    <w:rsid w:val="001B0A95"/>
    <w:rsid w:val="0022090A"/>
    <w:rsid w:val="00280084"/>
    <w:rsid w:val="002A41EA"/>
    <w:rsid w:val="002B60CB"/>
    <w:rsid w:val="00301318"/>
    <w:rsid w:val="00333150"/>
    <w:rsid w:val="00344D4B"/>
    <w:rsid w:val="00396688"/>
    <w:rsid w:val="003A03DB"/>
    <w:rsid w:val="003B623A"/>
    <w:rsid w:val="00414609"/>
    <w:rsid w:val="004A2207"/>
    <w:rsid w:val="00524C60"/>
    <w:rsid w:val="00565F34"/>
    <w:rsid w:val="00574105"/>
    <w:rsid w:val="005A36DA"/>
    <w:rsid w:val="006053D2"/>
    <w:rsid w:val="00611608"/>
    <w:rsid w:val="00697D96"/>
    <w:rsid w:val="007F2BBF"/>
    <w:rsid w:val="00803CBE"/>
    <w:rsid w:val="008075E8"/>
    <w:rsid w:val="00874A7F"/>
    <w:rsid w:val="008939DA"/>
    <w:rsid w:val="008A12DD"/>
    <w:rsid w:val="008C196F"/>
    <w:rsid w:val="008D0C22"/>
    <w:rsid w:val="008F5A5C"/>
    <w:rsid w:val="008F5C62"/>
    <w:rsid w:val="00954303"/>
    <w:rsid w:val="00983968"/>
    <w:rsid w:val="009D5C39"/>
    <w:rsid w:val="00A1442E"/>
    <w:rsid w:val="00A42119"/>
    <w:rsid w:val="00AB3603"/>
    <w:rsid w:val="00B21517"/>
    <w:rsid w:val="00B65F23"/>
    <w:rsid w:val="00B77E09"/>
    <w:rsid w:val="00BA0FB2"/>
    <w:rsid w:val="00BB1643"/>
    <w:rsid w:val="00BF0DFF"/>
    <w:rsid w:val="00C13136"/>
    <w:rsid w:val="00C57A3F"/>
    <w:rsid w:val="00C70B09"/>
    <w:rsid w:val="00C829FD"/>
    <w:rsid w:val="00CA4DDC"/>
    <w:rsid w:val="00CE0A75"/>
    <w:rsid w:val="00D15A27"/>
    <w:rsid w:val="00D92768"/>
    <w:rsid w:val="00DD680E"/>
    <w:rsid w:val="00DE1947"/>
    <w:rsid w:val="00E6213B"/>
    <w:rsid w:val="00E8444D"/>
    <w:rsid w:val="00E9492C"/>
    <w:rsid w:val="00F31FEC"/>
    <w:rsid w:val="00FA3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D8ED6F"/>
  <w15:chartTrackingRefBased/>
  <w15:docId w15:val="{71B050B1-768E-4FF6-AD27-468B186B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13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75E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075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075E8"/>
  </w:style>
  <w:style w:type="paragraph" w:styleId="AltBilgi">
    <w:name w:val="footer"/>
    <w:basedOn w:val="Normal"/>
    <w:link w:val="AltBilgiChar"/>
    <w:uiPriority w:val="99"/>
    <w:unhideWhenUsed/>
    <w:rsid w:val="008075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075E8"/>
  </w:style>
  <w:style w:type="paragraph" w:styleId="NormalWeb">
    <w:name w:val="Normal (Web)"/>
    <w:basedOn w:val="Normal"/>
    <w:uiPriority w:val="99"/>
    <w:semiHidden/>
    <w:unhideWhenUsed/>
    <w:rsid w:val="00C57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4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8FE94-25F1-48FD-85E2-4CE27C2B3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ç. Dr. Oğuz GÖKSU</dc:creator>
  <cp:keywords/>
  <dc:description/>
  <cp:lastModifiedBy>Doç. Dr. Oğuz GÖKSU</cp:lastModifiedBy>
  <cp:revision>37</cp:revision>
  <dcterms:created xsi:type="dcterms:W3CDTF">2022-08-16T15:29:00Z</dcterms:created>
  <dcterms:modified xsi:type="dcterms:W3CDTF">2022-08-22T15:12:00Z</dcterms:modified>
</cp:coreProperties>
</file>